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60B" w:rsidRDefault="005C0645" w:rsidP="00515592">
      <w:pPr>
        <w:bidi w:val="0"/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264920</wp:posOffset>
                </wp:positionH>
                <wp:positionV relativeFrom="paragraph">
                  <wp:posOffset>5715000</wp:posOffset>
                </wp:positionV>
                <wp:extent cx="5124450" cy="1196340"/>
                <wp:effectExtent l="0" t="0" r="0" b="381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196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4A30" w:rsidRDefault="00BF1661" w:rsidP="00BF1661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cumsa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l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ollicitudi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mperdiet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Nam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, eu mollis ante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99.6pt;margin-top:450pt;width:403.5pt;height:94.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" filled="f" stroked="f">
                <v:textbox>
                  <w:txbxContent>
                    <w:p w:rsidR="009A4A30" w:rsidRDefault="00BF1661" w:rsidP="00BF1661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ecena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cumsa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rat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l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ollicitudi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mperdiet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Nam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ps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Sed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, eu mollis ante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val="en-IN" w:eastAsia="en-IN"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817880</wp:posOffset>
            </wp:positionH>
            <wp:positionV relativeFrom="paragraph">
              <wp:posOffset>6996596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val="en-IN" w:eastAsia="en-IN" w:bidi="ar-SA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val="en-IN" w:eastAsia="en-IN"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val="en-IN" w:eastAsia="en-IN"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val="en-IN" w:eastAsia="en-IN" w:bidi="ar-SA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92144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(0) 1234156789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" filled="f" stroked="f" strokeweight=".5pt">
                <v:textbox>
                  <w:txbxContent>
                    <w:p w:rsidR="0092144B" w:rsidRPr="00A3754F" w:rsidRDefault="0092144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>(0) 1234156789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4CC350" wp14:editId="44EDBA90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92144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kate</w:t>
                            </w: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@domain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27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" filled="f" stroked="f" strokeweight=".5pt">
                <v:textbox>
                  <w:txbxContent>
                    <w:p w:rsidR="0092144B" w:rsidRPr="00A3754F" w:rsidRDefault="0092144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kate</w:t>
                      </w: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>@domain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73BFC6" wp14:editId="7D90D19D">
                <wp:simplePos x="0" y="0"/>
                <wp:positionH relativeFrom="column">
                  <wp:posOffset>4448175</wp:posOffset>
                </wp:positionH>
                <wp:positionV relativeFrom="paragraph">
                  <wp:posOffset>85725</wp:posOffset>
                </wp:positionV>
                <wp:extent cx="2057400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92144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1145 Parkway Av, Melbourne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73BFC6" id="Text Box 38" o:spid="_x0000_s1028" type="#_x0000_t202" style="position:absolute;margin-left:350.25pt;margin-top:6.75pt;width:162pt;height:22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" filled="f" stroked="f" strokeweight=".5pt">
                <v:textbox>
                  <w:txbxContent>
                    <w:p w:rsidR="0092144B" w:rsidRPr="00A3754F" w:rsidRDefault="0092144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>1145 Parkway Av, Melbourne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0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EA55E5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</w:t>
                            </w:r>
                            <w:r w:rsidR="00AE6383"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5</w:t>
                            </w: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0</w:t>
                            </w:r>
                            <w:r w:rsidR="00AE6383"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9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" filled="f" stroked="f">
                <v:textbox>
                  <w:txbxContent>
                    <w:p w:rsidR="00EA55E5" w:rsidRPr="002E3EFD" w:rsidRDefault="00EA55E5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</w:t>
                      </w:r>
                      <w:r w:rsidR="00AE6383"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5</w:t>
                      </w: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0</w:t>
                      </w:r>
                      <w:r w:rsidR="00AE6383"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igh Schoo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0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" filled="f" stroked="f">
                <v:textbox>
                  <w:txbxContent>
                    <w:p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igh School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1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Bw6ug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7305040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384FFB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2" type="#_x0000_t202" style="position:absolute;margin-left:99.75pt;margin-top:575.2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" filled="f" stroked="f">
                <v:textbox>
                  <w:txbxContent>
                    <w:p w:rsidR="00AF3C5E" w:rsidRPr="00384FFB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7543165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6DF4" w:rsidRPr="00146A2F" w:rsidRDefault="00F26DF4" w:rsidP="00F26DF4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l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stibul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tempus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ximu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:rsidR="00AF3C5E" w:rsidRPr="00F26DF4" w:rsidRDefault="00AF3C5E" w:rsidP="00AF3C5E">
                            <w:pPr>
                              <w:bidi w:val="0"/>
                              <w:spacing w:line="240" w:lineRule="auto"/>
                              <w:rPr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3" type="#_x0000_t202" style="position:absolute;margin-left:99.75pt;margin-top:593.95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Z3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" filled="f" stroked="f">
                <v:textbox>
                  <w:txbxContent>
                    <w:p w:rsidR="00F26DF4" w:rsidRPr="00146A2F" w:rsidRDefault="00F26DF4" w:rsidP="00F26DF4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l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tempus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ximu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eu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:rsidR="00AF3C5E" w:rsidRPr="00F26DF4" w:rsidRDefault="00AF3C5E" w:rsidP="00AF3C5E">
                      <w:pPr>
                        <w:bidi w:val="0"/>
                        <w:spacing w:line="240" w:lineRule="auto"/>
                        <w:rPr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F26DF4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Kate Wr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4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a6wuwIAAME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" filled="f" stroked="f">
                <v:textbox>
                  <w:txbxContent>
                    <w:p w:rsidR="00D933C2" w:rsidRPr="00384FFB" w:rsidRDefault="00F26DF4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Kate Wrigh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41585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5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Ud1uwIAAMI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" filled="f" stroked="f">
                <v:textbox>
                  <w:txbxContent>
                    <w:p w:rsidR="00415855" w:rsidRPr="004F3BEB" w:rsidRDefault="0041585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867D45" w:rsidRDefault="00415855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7 &gt; 20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lm4ugIAAMM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" filled="f" stroked="f">
                <v:textbox>
                  <w:txbxContent>
                    <w:p w:rsidR="00415855" w:rsidRPr="00867D45" w:rsidRDefault="00415855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7 &gt; 20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7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5J7ugIAAMM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" filled="f" stroked="f">
                <v:textbox>
                  <w:txbxContent>
                    <w:p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9 &gt; 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8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" filled="f" stroked="f">
                <v:textbox>
                  <w:txbxContent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9 &gt; 2014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867D45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4 &gt; Curr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9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" filled="f" stroked="f">
                <v:textbox>
                  <w:txbxContent>
                    <w:p w:rsidR="00867D45" w:rsidRPr="00867D45" w:rsidRDefault="00867D45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4 &gt; Curr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867D4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F3BEB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40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WqFuwIAAMM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" filled="f" stroked="f">
                <v:textbox>
                  <w:txbxContent>
                    <w:p w:rsidR="00867D45" w:rsidRPr="004F3BEB" w:rsidRDefault="00867D4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F3BEB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237617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42pt;margin-top:187.1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BR&#10;mQVY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3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oL2lqb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547624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1661" w:rsidRPr="00384FFB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44" type="#_x0000_t202" style="position:absolute;margin-left:99.75pt;margin-top:431.2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tfO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" filled="f" stroked="f">
                <v:textbox>
                  <w:txbxContent>
                    <w:p w:rsidR="00BF1661" w:rsidRPr="00384FFB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Pers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4624070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146A2F" w:rsidRDefault="00146A2F" w:rsidP="00146A2F">
                            <w:pPr>
                              <w:bidi w:val="0"/>
                              <w:spacing w:line="240" w:lineRule="auto"/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5" type="#_x0000_t202" style="position:absolute;margin-left:99.75pt;margin-top:364.1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" filled="f" stroked="f">
                <v:textbox>
                  <w:txbxContent>
                    <w:p w:rsidR="00146A2F" w:rsidRPr="00146A2F" w:rsidRDefault="00146A2F" w:rsidP="00146A2F">
                      <w:pPr>
                        <w:bidi w:val="0"/>
                        <w:spacing w:line="240" w:lineRule="auto"/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438594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6" type="#_x0000_t202" style="position:absolute;margin-left:99.75pt;margin-top:345.3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qPuQIAAMI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3009900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146A2F" w:rsidRDefault="00146A2F" w:rsidP="00146A2F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l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stibul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tempus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ximu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7" type="#_x0000_t202" style="position:absolute;margin-left:99.75pt;margin-top:237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V85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" filled="f" stroked="f">
                <v:textbox>
                  <w:txbxContent>
                    <w:p w:rsidR="00146A2F" w:rsidRPr="00146A2F" w:rsidRDefault="00146A2F" w:rsidP="00146A2F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l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tempus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ximu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277177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48" type="#_x0000_t202" style="position:absolute;margin-left:99.75pt;margin-top:218.2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gcq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4A30" w:rsidRDefault="007464A0" w:rsidP="00B6758A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</w:t>
                            </w:r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iquip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8428CF" w:rsidRPr="008428CF" w:rsidRDefault="007464A0" w:rsidP="009A4A3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49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R3ug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" filled="f" stroked="f">
                <v:textbox>
                  <w:txbxContent>
                    <w:p w:rsidR="009A4A30" w:rsidRDefault="007464A0" w:rsidP="00B6758A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</w:t>
                      </w:r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iquip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:rsidR="008428CF" w:rsidRPr="008428CF" w:rsidRDefault="007464A0" w:rsidP="009A4A3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D933C2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 w:rsidRPr="00384FFB"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0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q0Q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gxyHISNrJ6AwkoC&#10;w4CnsPfg0Ej1A6MBdkiG9fcdVQyj9oOAMUhCQuzScRcSzyO4qEvN5lJDRQlQGTYYTceVmRbVrld8&#10;24CnafCEvIXRqbljtZ2xKarDwMGecMkddppdRJd3Z3XevMvfAA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uWrRC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D933C2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 w:rsidRPr="00384FFB"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4445" b="444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A13D50" id="Rectangle 3" o:spid="_x0000_s1026" style="position:absolute;margin-left:-89.6pt;margin-top:-71.6pt;width:612pt;height:11in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" fillcolor="#f8f8f7" stroked="f"/>
            </w:pict>
          </mc:Fallback>
        </mc:AlternateContent>
      </w:r>
      <w:r w:rsidR="00C22677">
        <w:t xml:space="preserve"> </w:t>
      </w:r>
      <w:r w:rsidR="0029142D">
        <w:t xml:space="preserve"> </w:t>
      </w:r>
      <w:bookmarkStart w:id="0" w:name="_GoBack"/>
      <w:bookmarkEnd w:id="0"/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altName w:val="Segoe Script"/>
    <w:charset w:val="00"/>
    <w:family w:val="swiss"/>
    <w:pitch w:val="variable"/>
    <w:sig w:usb0="00000001" w:usb1="5000205B" w:usb2="00000000" w:usb3="00000000" w:csb0="00000097" w:csb1="00000000"/>
  </w:font>
  <w:font w:name="Raleway SemiBold">
    <w:altName w:val="Franklin Gothic Demi"/>
    <w:charset w:val="00"/>
    <w:family w:val="swiss"/>
    <w:pitch w:val="variable"/>
    <w:sig w:usb0="00000001" w:usb1="5000205B" w:usb2="00000000" w:usb3="00000000" w:csb0="00000097" w:csb1="00000000"/>
  </w:font>
  <w:font w:name="Raleway 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E2048"/>
    <w:rsid w:val="0029142D"/>
    <w:rsid w:val="002D2960"/>
    <w:rsid w:val="002E3EFD"/>
    <w:rsid w:val="002F1E6E"/>
    <w:rsid w:val="0035217C"/>
    <w:rsid w:val="0035575F"/>
    <w:rsid w:val="00384FFB"/>
    <w:rsid w:val="00415855"/>
    <w:rsid w:val="004434FB"/>
    <w:rsid w:val="004539C3"/>
    <w:rsid w:val="004716C4"/>
    <w:rsid w:val="004F3BEB"/>
    <w:rsid w:val="00515592"/>
    <w:rsid w:val="005C0645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92144B"/>
    <w:rsid w:val="009718E2"/>
    <w:rsid w:val="009A4A30"/>
    <w:rsid w:val="009F3BCB"/>
    <w:rsid w:val="00A0460B"/>
    <w:rsid w:val="00A10B37"/>
    <w:rsid w:val="00A3754F"/>
    <w:rsid w:val="00AE6383"/>
    <w:rsid w:val="00AF3C5E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A55E5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Kuldeep</cp:lastModifiedBy>
  <cp:revision>4</cp:revision>
  <dcterms:created xsi:type="dcterms:W3CDTF">2020-09-03T11:35:00Z</dcterms:created>
  <dcterms:modified xsi:type="dcterms:W3CDTF">2020-09-03T11:35:00Z</dcterms:modified>
</cp:coreProperties>
</file>